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Mata  Kulinich</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90546250869</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8.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